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FD3A6" w14:textId="77777777" w:rsidR="00F77C32" w:rsidRPr="00037630" w:rsidRDefault="00F77C32" w:rsidP="00F77C32">
      <w:pPr>
        <w:spacing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5B76711" w14:textId="77777777" w:rsidR="00F77C32" w:rsidRPr="007B2194" w:rsidRDefault="00F77C32" w:rsidP="00F77C3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ФОРМА ЗАЯВКИ НА СОЗДАНИЕ ПРОЕКТНОЙ ГРУППЫ (СТУДЕНТЫ И АСПИРАНТ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Ы) </w:t>
      </w:r>
    </w:p>
    <w:p w14:paraId="37F9AFE6" w14:textId="77777777" w:rsidR="00F77C32" w:rsidRPr="007B2194" w:rsidRDefault="00F77C32" w:rsidP="00F77C32">
      <w:pPr>
        <w:spacing w:after="12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0DDD14B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Факультет, на который подается заявка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5DE2F70E" w14:textId="77777777" w:rsidTr="00F17ACD">
        <w:tc>
          <w:tcPr>
            <w:tcW w:w="9386" w:type="dxa"/>
          </w:tcPr>
          <w:p w14:paraId="58B2C957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672CC154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B01AD46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Департамент/школа, наиболее профильный(</w:t>
      </w:r>
      <w:proofErr w:type="spellStart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ая</w:t>
      </w:r>
      <w:proofErr w:type="spellEnd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для заявки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0E79EDC0" w14:textId="77777777" w:rsidTr="00F17ACD">
        <w:tc>
          <w:tcPr>
            <w:tcW w:w="9386" w:type="dxa"/>
          </w:tcPr>
          <w:p w14:paraId="4A6136A3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76A28CC1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4FEB62F" w14:textId="77777777" w:rsidR="00F77C32" w:rsidRPr="007B2194" w:rsidRDefault="00F77C32" w:rsidP="00F77C32">
      <w:pPr>
        <w:spacing w:before="120" w:after="120" w:line="240" w:lineRule="auto"/>
        <w:ind w:left="340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sz w:val="26"/>
          <w:szCs w:val="26"/>
        </w:rPr>
        <w:t xml:space="preserve">Тип проекта </w:t>
      </w:r>
      <w:r w:rsidRPr="006B4708">
        <w:rPr>
          <w:rFonts w:ascii="Times New Roman" w:eastAsia="Times New Roman" w:hAnsi="Times New Roman" w:cs="Times New Roman"/>
          <w:i/>
          <w:sz w:val="26"/>
          <w:szCs w:val="26"/>
        </w:rPr>
        <w:t>(</w:t>
      </w:r>
      <w:r w:rsidRPr="007B2194">
        <w:rPr>
          <w:rFonts w:ascii="Times New Roman" w:eastAsia="Times New Roman" w:hAnsi="Times New Roman" w:cs="Times New Roman"/>
          <w:b/>
          <w:i/>
          <w:sz w:val="26"/>
          <w:szCs w:val="26"/>
        </w:rPr>
        <w:t>укажите, пожалуйста, в правом столбце все подходящие варианты ответа</w:t>
      </w:r>
      <w:r w:rsidRPr="007B2194"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997"/>
        <w:gridCol w:w="1389"/>
      </w:tblGrid>
      <w:tr w:rsidR="00F77C32" w:rsidRPr="00037630" w14:paraId="428C0601" w14:textId="77777777" w:rsidTr="00F17ACD">
        <w:tc>
          <w:tcPr>
            <w:tcW w:w="7997" w:type="dxa"/>
          </w:tcPr>
          <w:p w14:paraId="4A9FFC78" w14:textId="77777777" w:rsidR="00F77C32" w:rsidRPr="007B2194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Фундаментальные исследования </w:t>
            </w:r>
          </w:p>
        </w:tc>
        <w:tc>
          <w:tcPr>
            <w:tcW w:w="1389" w:type="dxa"/>
          </w:tcPr>
          <w:p w14:paraId="76A567CC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</w:t>
            </w:r>
          </w:p>
        </w:tc>
      </w:tr>
      <w:tr w:rsidR="00F77C32" w:rsidRPr="00037630" w14:paraId="769A6F92" w14:textId="77777777" w:rsidTr="00F17ACD">
        <w:tc>
          <w:tcPr>
            <w:tcW w:w="7997" w:type="dxa"/>
          </w:tcPr>
          <w:p w14:paraId="10CF28D0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икладные исследования</w:t>
            </w:r>
          </w:p>
        </w:tc>
        <w:tc>
          <w:tcPr>
            <w:tcW w:w="1389" w:type="dxa"/>
          </w:tcPr>
          <w:p w14:paraId="765D5BDF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2</w:t>
            </w:r>
          </w:p>
        </w:tc>
      </w:tr>
      <w:tr w:rsidR="00F77C32" w:rsidRPr="00037630" w14:paraId="3FF663A5" w14:textId="77777777" w:rsidTr="00F17ACD">
        <w:tc>
          <w:tcPr>
            <w:tcW w:w="7997" w:type="dxa"/>
          </w:tcPr>
          <w:p w14:paraId="1DB73418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ектно-учебная деятельность</w:t>
            </w:r>
          </w:p>
        </w:tc>
        <w:tc>
          <w:tcPr>
            <w:tcW w:w="1389" w:type="dxa"/>
          </w:tcPr>
          <w:p w14:paraId="18564088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</w:t>
            </w:r>
          </w:p>
        </w:tc>
      </w:tr>
      <w:tr w:rsidR="00F77C32" w:rsidRPr="00037630" w14:paraId="204D2BF6" w14:textId="77777777" w:rsidTr="00F17ACD">
        <w:tc>
          <w:tcPr>
            <w:tcW w:w="7997" w:type="dxa"/>
          </w:tcPr>
          <w:p w14:paraId="6A597A4B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бразовательная деятельность</w:t>
            </w:r>
          </w:p>
        </w:tc>
        <w:tc>
          <w:tcPr>
            <w:tcW w:w="1389" w:type="dxa"/>
          </w:tcPr>
          <w:p w14:paraId="05B588C9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</w:tr>
      <w:tr w:rsidR="00F77C32" w:rsidRPr="00037630" w14:paraId="783AD0BE" w14:textId="77777777" w:rsidTr="00F17ACD">
        <w:tc>
          <w:tcPr>
            <w:tcW w:w="7997" w:type="dxa"/>
          </w:tcPr>
          <w:p w14:paraId="4B9C44E6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Арт проект </w:t>
            </w:r>
          </w:p>
        </w:tc>
        <w:tc>
          <w:tcPr>
            <w:tcW w:w="1389" w:type="dxa"/>
          </w:tcPr>
          <w:p w14:paraId="450BFECD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5</w:t>
            </w:r>
          </w:p>
        </w:tc>
      </w:tr>
      <w:tr w:rsidR="00F77C32" w:rsidRPr="00037630" w14:paraId="6529308D" w14:textId="77777777" w:rsidTr="00F17ACD">
        <w:tc>
          <w:tcPr>
            <w:tcW w:w="7997" w:type="dxa"/>
          </w:tcPr>
          <w:p w14:paraId="0366F3CD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здательский проект</w:t>
            </w:r>
          </w:p>
        </w:tc>
        <w:tc>
          <w:tcPr>
            <w:tcW w:w="1389" w:type="dxa"/>
          </w:tcPr>
          <w:p w14:paraId="1FA3ACCE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6</w:t>
            </w:r>
          </w:p>
        </w:tc>
      </w:tr>
      <w:tr w:rsidR="00F77C32" w:rsidRPr="00037630" w14:paraId="52542FFA" w14:textId="77777777" w:rsidTr="00F17ACD">
        <w:tc>
          <w:tcPr>
            <w:tcW w:w="7997" w:type="dxa"/>
          </w:tcPr>
          <w:p w14:paraId="783889A1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светительский проект</w:t>
            </w:r>
          </w:p>
        </w:tc>
        <w:tc>
          <w:tcPr>
            <w:tcW w:w="1389" w:type="dxa"/>
          </w:tcPr>
          <w:p w14:paraId="2C04E1B9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7</w:t>
            </w:r>
          </w:p>
        </w:tc>
      </w:tr>
      <w:tr w:rsidR="00F77C32" w:rsidRPr="00037630" w14:paraId="56AA150D" w14:textId="77777777" w:rsidTr="00F17ACD">
        <w:tc>
          <w:tcPr>
            <w:tcW w:w="7997" w:type="dxa"/>
          </w:tcPr>
          <w:p w14:paraId="02C16563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ект социальной активности</w:t>
            </w:r>
          </w:p>
        </w:tc>
        <w:tc>
          <w:tcPr>
            <w:tcW w:w="1389" w:type="dxa"/>
          </w:tcPr>
          <w:p w14:paraId="505B3917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8</w:t>
            </w:r>
          </w:p>
        </w:tc>
      </w:tr>
      <w:tr w:rsidR="00F77C32" w:rsidRPr="00037630" w14:paraId="551453BE" w14:textId="77777777" w:rsidTr="00F17ACD">
        <w:tc>
          <w:tcPr>
            <w:tcW w:w="7997" w:type="dxa"/>
            <w:tcBorders>
              <w:bottom w:val="single" w:sz="4" w:space="0" w:color="000000"/>
            </w:tcBorders>
          </w:tcPr>
          <w:p w14:paraId="55F68191" w14:textId="77777777" w:rsidR="00F77C32" w:rsidRPr="006B4708" w:rsidRDefault="00F77C32" w:rsidP="00F17ACD">
            <w:pPr>
              <w:spacing w:before="20" w:after="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Другое </w:t>
            </w:r>
            <w:r w:rsidRPr="006B4708">
              <w:rPr>
                <w:rFonts w:ascii="Times New Roman" w:eastAsia="Times New Roman" w:hAnsi="Times New Roman" w:cs="Times New Roman"/>
                <w:i/>
                <w:color w:val="000000"/>
                <w:sz w:val="26"/>
                <w:szCs w:val="26"/>
              </w:rPr>
              <w:t>(напишите, что именно)</w:t>
            </w:r>
          </w:p>
        </w:tc>
        <w:tc>
          <w:tcPr>
            <w:tcW w:w="1389" w:type="dxa"/>
            <w:tcBorders>
              <w:bottom w:val="single" w:sz="4" w:space="0" w:color="000000"/>
            </w:tcBorders>
          </w:tcPr>
          <w:p w14:paraId="6CD57C74" w14:textId="77777777" w:rsidR="00F77C32" w:rsidRPr="007B2194" w:rsidRDefault="00F77C32" w:rsidP="00F17ACD">
            <w:pPr>
              <w:spacing w:before="20" w:after="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9</w:t>
            </w:r>
          </w:p>
        </w:tc>
      </w:tr>
    </w:tbl>
    <w:p w14:paraId="07DD858E" w14:textId="77777777" w:rsidR="00F77C32" w:rsidRPr="00037630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85950C8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Тема проектной работы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545D248C" w14:textId="77777777" w:rsidTr="00F17ACD">
        <w:tc>
          <w:tcPr>
            <w:tcW w:w="9386" w:type="dxa"/>
          </w:tcPr>
          <w:p w14:paraId="757CEB55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144FF4B1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A6AD801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Руководитель проектной группы (</w:t>
      </w:r>
      <w:r w:rsidRPr="006B4708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короткое рез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юме загрузите отдельным файлом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68C3BF89" w14:textId="77777777" w:rsidTr="00F17ACD">
        <w:tc>
          <w:tcPr>
            <w:tcW w:w="9386" w:type="dxa"/>
          </w:tcPr>
          <w:p w14:paraId="4FED96EC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</w:tr>
    </w:tbl>
    <w:p w14:paraId="3897E8E0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6CDA7C0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Постоянно 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участвующие</w:t>
      </w: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студенты и аспиранты</w:t>
      </w:r>
    </w:p>
    <w:tbl>
      <w:tblPr>
        <w:tblW w:w="9468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8"/>
        <w:gridCol w:w="2929"/>
        <w:gridCol w:w="1917"/>
        <w:gridCol w:w="2194"/>
      </w:tblGrid>
      <w:tr w:rsidR="00F77C32" w:rsidRPr="00037630" w14:paraId="2AAB4663" w14:textId="77777777" w:rsidTr="00F17ACD">
        <w:tc>
          <w:tcPr>
            <w:tcW w:w="2428" w:type="dxa"/>
            <w:shd w:val="clear" w:color="auto" w:fill="auto"/>
          </w:tcPr>
          <w:p w14:paraId="0AA94A71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  <w:tc>
          <w:tcPr>
            <w:tcW w:w="2929" w:type="dxa"/>
            <w:shd w:val="clear" w:color="auto" w:fill="auto"/>
          </w:tcPr>
          <w:p w14:paraId="1B9994CA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бразовательная программа</w:t>
            </w:r>
          </w:p>
        </w:tc>
        <w:tc>
          <w:tcPr>
            <w:tcW w:w="1917" w:type="dxa"/>
            <w:shd w:val="clear" w:color="auto" w:fill="auto"/>
          </w:tcPr>
          <w:p w14:paraId="6DEDC4A6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Бак/Маг/</w:t>
            </w:r>
            <w:proofErr w:type="spellStart"/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Аспир</w:t>
            </w:r>
            <w:proofErr w:type="spellEnd"/>
          </w:p>
        </w:tc>
        <w:tc>
          <w:tcPr>
            <w:tcW w:w="2194" w:type="dxa"/>
            <w:shd w:val="clear" w:color="auto" w:fill="auto"/>
          </w:tcPr>
          <w:p w14:paraId="559E0825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Год обучения</w:t>
            </w:r>
          </w:p>
        </w:tc>
      </w:tr>
      <w:tr w:rsidR="00F77C32" w:rsidRPr="00037630" w14:paraId="74E35544" w14:textId="77777777" w:rsidTr="00F17ACD">
        <w:tc>
          <w:tcPr>
            <w:tcW w:w="2428" w:type="dxa"/>
            <w:shd w:val="clear" w:color="auto" w:fill="auto"/>
          </w:tcPr>
          <w:p w14:paraId="07B820BB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29" w:type="dxa"/>
            <w:shd w:val="clear" w:color="auto" w:fill="auto"/>
          </w:tcPr>
          <w:p w14:paraId="3DCC5477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17" w:type="dxa"/>
            <w:shd w:val="clear" w:color="auto" w:fill="auto"/>
          </w:tcPr>
          <w:p w14:paraId="62D12B5A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194" w:type="dxa"/>
            <w:shd w:val="clear" w:color="auto" w:fill="auto"/>
          </w:tcPr>
          <w:p w14:paraId="0D78F889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F77C32" w:rsidRPr="00037630" w14:paraId="3ED9A902" w14:textId="77777777" w:rsidTr="00F17ACD">
        <w:tc>
          <w:tcPr>
            <w:tcW w:w="2428" w:type="dxa"/>
            <w:shd w:val="clear" w:color="auto" w:fill="auto"/>
          </w:tcPr>
          <w:p w14:paraId="504B0611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29" w:type="dxa"/>
            <w:shd w:val="clear" w:color="auto" w:fill="auto"/>
          </w:tcPr>
          <w:p w14:paraId="69349776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17" w:type="dxa"/>
            <w:shd w:val="clear" w:color="auto" w:fill="auto"/>
          </w:tcPr>
          <w:p w14:paraId="21A3692E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194" w:type="dxa"/>
            <w:shd w:val="clear" w:color="auto" w:fill="auto"/>
          </w:tcPr>
          <w:p w14:paraId="1506BEFD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3F3574F0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0D3F269" w14:textId="77777777" w:rsidR="00F77C32" w:rsidRPr="007B2194" w:rsidRDefault="00F77C32" w:rsidP="00F77C32">
      <w:pPr>
        <w:spacing w:before="120" w:after="120" w:line="240" w:lineRule="auto"/>
        <w:ind w:left="340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бщая численность студентов и аспирантов, планируемых к привлечению на п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ериодической основе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(впишите, пожалуйста, число в правый столбец)</w:t>
      </w:r>
    </w:p>
    <w:tbl>
      <w:tblPr>
        <w:tblW w:w="9421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019"/>
        <w:gridCol w:w="3402"/>
      </w:tblGrid>
      <w:tr w:rsidR="00F77C32" w:rsidRPr="00037630" w14:paraId="4714911B" w14:textId="77777777" w:rsidTr="00F17ACD">
        <w:tc>
          <w:tcPr>
            <w:tcW w:w="6019" w:type="dxa"/>
          </w:tcPr>
          <w:p w14:paraId="5E0743BD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>Численность студентов и аспирантов</w:t>
            </w:r>
          </w:p>
        </w:tc>
        <w:tc>
          <w:tcPr>
            <w:tcW w:w="3402" w:type="dxa"/>
          </w:tcPr>
          <w:p w14:paraId="57BEA032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7B0F84B5" w14:textId="77777777" w:rsidR="00F77C32" w:rsidRDefault="00F77C32" w:rsidP="00F77C32">
      <w:pPr>
        <w:spacing w:after="12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D044F8B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Характер планируемой деятельности (краткое описание)</w:t>
      </w:r>
    </w:p>
    <w:p w14:paraId="296C8321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Предлагаемый проект должен быть оригинальным, не дублируя проекты, реализуемые в рамках централизованных программ университета или за счет внешнего финансирования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3F367182" w14:textId="77777777" w:rsidTr="00F17ACD">
        <w:tc>
          <w:tcPr>
            <w:tcW w:w="9386" w:type="dxa"/>
          </w:tcPr>
          <w:p w14:paraId="42EF57BD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7305C3D3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26AD6BCF" w14:textId="77777777" w:rsidR="00F77C32" w:rsidRPr="00037630" w:rsidRDefault="00F77C32" w:rsidP="00F77C32">
      <w:pPr>
        <w:spacing w:before="12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660DA709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lastRenderedPageBreak/>
        <w:t>Характер и периодичность проводимых или планируемых регулярных семинаров, воркшопов, других регулярных мероприятий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36A3938C" w14:textId="77777777" w:rsidTr="00F17ACD">
        <w:tc>
          <w:tcPr>
            <w:tcW w:w="9386" w:type="dxa"/>
          </w:tcPr>
          <w:p w14:paraId="34CDDF02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58F1284A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3C603495" w14:textId="77777777" w:rsidR="00F77C32" w:rsidRPr="00037630" w:rsidRDefault="00F77C32" w:rsidP="00F77C32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1CDFFFC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037630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Имеющиеся заделы (проведенная работа, верифицируемые результаты)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451A24C8" w14:textId="77777777" w:rsidTr="00F17ACD">
        <w:tc>
          <w:tcPr>
            <w:tcW w:w="9386" w:type="dxa"/>
          </w:tcPr>
          <w:p w14:paraId="66E247CD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11E97AD6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1701D99C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D05FE0E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Планируемые </w:t>
      </w:r>
      <w:proofErr w:type="spellStart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верифицирумые</w:t>
      </w:r>
      <w:proofErr w:type="spellEnd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результаты работы проектной группы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7919"/>
      </w:tblGrid>
      <w:tr w:rsidR="00F77C32" w:rsidRPr="00037630" w14:paraId="5400A8BF" w14:textId="77777777" w:rsidTr="00F17ACD">
        <w:tc>
          <w:tcPr>
            <w:tcW w:w="1467" w:type="dxa"/>
          </w:tcPr>
          <w:p w14:paraId="29F02465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ервый год</w:t>
            </w:r>
          </w:p>
        </w:tc>
        <w:tc>
          <w:tcPr>
            <w:tcW w:w="7919" w:type="dxa"/>
          </w:tcPr>
          <w:p w14:paraId="7CB11134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  <w:p w14:paraId="2FEDE1EA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F77C32" w:rsidRPr="00037630" w14:paraId="078FBE4A" w14:textId="77777777" w:rsidTr="00F17ACD">
        <w:tc>
          <w:tcPr>
            <w:tcW w:w="1467" w:type="dxa"/>
          </w:tcPr>
          <w:p w14:paraId="38567FF4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Второй год</w:t>
            </w:r>
          </w:p>
        </w:tc>
        <w:tc>
          <w:tcPr>
            <w:tcW w:w="7919" w:type="dxa"/>
          </w:tcPr>
          <w:p w14:paraId="697781F0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  <w:p w14:paraId="28C0CD46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3083D7C7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CF9BE4A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Краткая смета расходов по проекту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65"/>
        <w:gridCol w:w="2072"/>
        <w:gridCol w:w="1949"/>
      </w:tblGrid>
      <w:tr w:rsidR="00F77C32" w:rsidRPr="00037630" w14:paraId="0E7B49EB" w14:textId="77777777" w:rsidTr="00F17ACD">
        <w:tc>
          <w:tcPr>
            <w:tcW w:w="5365" w:type="dxa"/>
          </w:tcPr>
          <w:p w14:paraId="24060449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Статьи расходов</w:t>
            </w:r>
          </w:p>
        </w:tc>
        <w:tc>
          <w:tcPr>
            <w:tcW w:w="2072" w:type="dxa"/>
          </w:tcPr>
          <w:p w14:paraId="15DF3179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ервый год</w:t>
            </w:r>
          </w:p>
        </w:tc>
        <w:tc>
          <w:tcPr>
            <w:tcW w:w="1949" w:type="dxa"/>
          </w:tcPr>
          <w:p w14:paraId="2E79B757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Второй год</w:t>
            </w:r>
          </w:p>
        </w:tc>
      </w:tr>
      <w:tr w:rsidR="00F77C32" w:rsidRPr="00037630" w14:paraId="3525C4D0" w14:textId="77777777" w:rsidTr="00F17ACD">
        <w:tc>
          <w:tcPr>
            <w:tcW w:w="5365" w:type="dxa"/>
          </w:tcPr>
          <w:p w14:paraId="2ACF7086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.</w:t>
            </w:r>
          </w:p>
        </w:tc>
        <w:tc>
          <w:tcPr>
            <w:tcW w:w="2072" w:type="dxa"/>
          </w:tcPr>
          <w:p w14:paraId="731C8856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28A74C45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F77C32" w:rsidRPr="00037630" w14:paraId="3EC71441" w14:textId="77777777" w:rsidTr="00F17ACD">
        <w:tc>
          <w:tcPr>
            <w:tcW w:w="5365" w:type="dxa"/>
          </w:tcPr>
          <w:p w14:paraId="04FC3FED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2.</w:t>
            </w:r>
          </w:p>
        </w:tc>
        <w:tc>
          <w:tcPr>
            <w:tcW w:w="2072" w:type="dxa"/>
          </w:tcPr>
          <w:p w14:paraId="5C2D0AD6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4705A63C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F77C32" w:rsidRPr="00037630" w14:paraId="4D2E501C" w14:textId="77777777" w:rsidTr="00F17ACD">
        <w:tc>
          <w:tcPr>
            <w:tcW w:w="5365" w:type="dxa"/>
          </w:tcPr>
          <w:p w14:paraId="7660CDE3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072" w:type="dxa"/>
          </w:tcPr>
          <w:p w14:paraId="7AC77A38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51A8A0D1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04C42861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44DBB6C" w14:textId="77777777" w:rsidR="00F77C32" w:rsidRPr="007B2194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бъем и характер привлеченных внешних ресурсов (грантов, внешних заказов) (при наличии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11"/>
        <w:gridCol w:w="3975"/>
      </w:tblGrid>
      <w:tr w:rsidR="00F77C32" w:rsidRPr="00037630" w14:paraId="7B44F1C5" w14:textId="77777777" w:rsidTr="00F17ACD">
        <w:tc>
          <w:tcPr>
            <w:tcW w:w="5411" w:type="dxa"/>
          </w:tcPr>
          <w:p w14:paraId="651C0230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сточники</w:t>
            </w:r>
          </w:p>
        </w:tc>
        <w:tc>
          <w:tcPr>
            <w:tcW w:w="3975" w:type="dxa"/>
          </w:tcPr>
          <w:p w14:paraId="7E8CD143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бъем (тыс. руб.)</w:t>
            </w:r>
          </w:p>
        </w:tc>
      </w:tr>
      <w:tr w:rsidR="00F77C32" w:rsidRPr="00037630" w14:paraId="0A173D5C" w14:textId="77777777" w:rsidTr="00F17ACD">
        <w:tc>
          <w:tcPr>
            <w:tcW w:w="5411" w:type="dxa"/>
          </w:tcPr>
          <w:p w14:paraId="1EFC0B47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меющиеся ресурсы</w:t>
            </w:r>
            <w:proofErr w:type="gramStart"/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….</w:t>
            </w:r>
            <w:proofErr w:type="gramEnd"/>
          </w:p>
        </w:tc>
        <w:tc>
          <w:tcPr>
            <w:tcW w:w="3975" w:type="dxa"/>
          </w:tcPr>
          <w:p w14:paraId="46496E3F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.</w:t>
            </w:r>
          </w:p>
        </w:tc>
      </w:tr>
      <w:tr w:rsidR="00F77C32" w:rsidRPr="00037630" w14:paraId="3016B61C" w14:textId="77777777" w:rsidTr="00F17ACD">
        <w:tc>
          <w:tcPr>
            <w:tcW w:w="5411" w:type="dxa"/>
          </w:tcPr>
          <w:p w14:paraId="38999710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Планируемые к </w:t>
            </w:r>
            <w:r w:rsidRPr="006B470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ивлечению ресурсы …</w:t>
            </w:r>
          </w:p>
        </w:tc>
        <w:tc>
          <w:tcPr>
            <w:tcW w:w="3975" w:type="dxa"/>
          </w:tcPr>
          <w:p w14:paraId="774513D4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72552104" w14:textId="77777777" w:rsidR="00F77C32" w:rsidRPr="00037630" w:rsidRDefault="00F77C32" w:rsidP="00F77C32">
      <w:pPr>
        <w:spacing w:after="12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6E09648" w14:textId="77777777" w:rsidR="00F77C32" w:rsidRPr="006B4708" w:rsidRDefault="00F77C32" w:rsidP="00F77C32">
      <w:pPr>
        <w:spacing w:after="0" w:line="240" w:lineRule="auto"/>
        <w:ind w:left="426"/>
        <w:contextualSpacing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037630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Институциональные партнеры (при наличии), характер совместной деятельности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61"/>
        <w:gridCol w:w="6025"/>
      </w:tblGrid>
      <w:tr w:rsidR="00F77C32" w:rsidRPr="00037630" w14:paraId="06CAAFA7" w14:textId="77777777" w:rsidTr="00F17ACD">
        <w:tc>
          <w:tcPr>
            <w:tcW w:w="3361" w:type="dxa"/>
          </w:tcPr>
          <w:p w14:paraId="30F21D80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артнеры</w:t>
            </w:r>
          </w:p>
        </w:tc>
        <w:tc>
          <w:tcPr>
            <w:tcW w:w="6025" w:type="dxa"/>
          </w:tcPr>
          <w:p w14:paraId="53628D11" w14:textId="77777777" w:rsidR="00F77C32" w:rsidRPr="007B2194" w:rsidRDefault="00F77C32" w:rsidP="00F17ACD">
            <w:pPr>
              <w:spacing w:before="120" w:after="12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Характер совместной деятельности</w:t>
            </w:r>
          </w:p>
        </w:tc>
      </w:tr>
      <w:tr w:rsidR="00F77C32" w:rsidRPr="00037630" w14:paraId="60D703B1" w14:textId="77777777" w:rsidTr="00F17ACD">
        <w:tc>
          <w:tcPr>
            <w:tcW w:w="3361" w:type="dxa"/>
          </w:tcPr>
          <w:p w14:paraId="28C1516B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6025" w:type="dxa"/>
          </w:tcPr>
          <w:p w14:paraId="1B5D2EBF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F77C32" w:rsidRPr="00037630" w14:paraId="7FE271EC" w14:textId="77777777" w:rsidTr="00F17ACD">
        <w:tc>
          <w:tcPr>
            <w:tcW w:w="3361" w:type="dxa"/>
          </w:tcPr>
          <w:p w14:paraId="33B580E2" w14:textId="77777777" w:rsidR="00F77C32" w:rsidRPr="006B4708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6025" w:type="dxa"/>
          </w:tcPr>
          <w:p w14:paraId="551E20F0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2D3969AA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E976D36" w14:textId="77777777" w:rsidR="00F77C32" w:rsidRPr="006B4708" w:rsidRDefault="00F77C32" w:rsidP="00F77C32">
      <w:pPr>
        <w:spacing w:after="12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Другие параметры, отражающие специфику деятельности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F77C32" w:rsidRPr="00037630" w14:paraId="12257FC5" w14:textId="77777777" w:rsidTr="00F17ACD">
        <w:tc>
          <w:tcPr>
            <w:tcW w:w="9386" w:type="dxa"/>
          </w:tcPr>
          <w:p w14:paraId="62456AE9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1C2352A0" w14:textId="77777777" w:rsidR="00F77C32" w:rsidRPr="007B2194" w:rsidRDefault="00F77C32" w:rsidP="00F17ACD">
            <w:pPr>
              <w:spacing w:before="120" w:after="12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43A37285" w14:textId="77777777" w:rsidR="00F77C32" w:rsidRPr="00037630" w:rsidRDefault="00F77C32" w:rsidP="00F77C32">
      <w:pPr>
        <w:spacing w:before="12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A275C8E" w14:textId="415C7130" w:rsidR="00B57473" w:rsidRPr="00F77C32" w:rsidRDefault="00F77C32" w:rsidP="00F77C32">
      <w:pPr>
        <w:spacing w:line="240" w:lineRule="auto"/>
        <w:contextualSpacing/>
        <w:jc w:val="center"/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Пожалуйста, проверьте, все ли позиции заполнены</w:t>
      </w:r>
    </w:p>
    <w:sectPr w:rsidR="00B57473" w:rsidRPr="00F77C32">
      <w:headerReference w:type="default" r:id="rId4"/>
      <w:footerReference w:type="default" r:id="rId5"/>
      <w:headerReference w:type="first" r:id="rId6"/>
      <w:footerReference w:type="firs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71104" w14:textId="77777777" w:rsidR="005D181D" w:rsidRDefault="00F77C3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6E473DC" w14:textId="77777777" w:rsidR="005D181D" w:rsidRDefault="00F77C3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752C9" w14:textId="77777777" w:rsidR="005D181D" w:rsidRDefault="00F77C3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9CB9" w14:textId="77777777" w:rsidR="005D181D" w:rsidRDefault="00F77C3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590075"/>
      <w:docPartObj>
        <w:docPartGallery w:val="Page Numbers (Top of Page)"/>
        <w:docPartUnique/>
      </w:docPartObj>
    </w:sdtPr>
    <w:sdtEndPr/>
    <w:sdtContent>
      <w:p w14:paraId="77877D98" w14:textId="77777777" w:rsidR="005D181D" w:rsidRDefault="00F77C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14:paraId="23EA2CD4" w14:textId="77777777" w:rsidR="005D181D" w:rsidRDefault="00F77C32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jY0MzQ0NTAysbRU0lEKTi0uzszPAykwrAUAmfiw2CwAAAA="/>
  </w:docVars>
  <w:rsids>
    <w:rsidRoot w:val="00F77C32"/>
    <w:rsid w:val="00B57473"/>
    <w:rsid w:val="00BD7143"/>
    <w:rsid w:val="00F77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40B61"/>
  <w15:chartTrackingRefBased/>
  <w15:docId w15:val="{C97FC01D-63E9-433B-97A3-714D7DA5E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7C32"/>
    <w:pPr>
      <w:spacing w:after="200" w:line="276" w:lineRule="auto"/>
    </w:pPr>
    <w:rPr>
      <w:rFonts w:ascii="Calibri" w:eastAsia="Calibri" w:hAnsi="Calibri" w:cs="Calibri"/>
      <w:lang w:eastAsia="ru-RU"/>
    </w:rPr>
  </w:style>
  <w:style w:type="paragraph" w:styleId="1">
    <w:name w:val="heading 1"/>
    <w:basedOn w:val="a"/>
    <w:link w:val="10"/>
    <w:uiPriority w:val="9"/>
    <w:qFormat/>
    <w:rsid w:val="00BD7143"/>
    <w:pPr>
      <w:spacing w:beforeAutospacing="1" w:after="0" w:afterAutospacing="1" w:line="240" w:lineRule="auto"/>
      <w:ind w:left="708"/>
      <w:jc w:val="both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D7143"/>
    <w:rPr>
      <w:rFonts w:ascii="Times New Roman" w:eastAsia="Times New Roman" w:hAnsi="Times New Roman" w:cs="Times New Roman"/>
      <w:b/>
      <w:bCs/>
      <w:kern w:val="36"/>
      <w:sz w:val="24"/>
      <w:szCs w:val="48"/>
      <w:lang w:eastAsia="ru-RU"/>
    </w:rPr>
  </w:style>
  <w:style w:type="paragraph" w:styleId="a3">
    <w:name w:val="header"/>
    <w:basedOn w:val="a"/>
    <w:link w:val="a4"/>
    <w:uiPriority w:val="99"/>
    <w:rsid w:val="00F77C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77C32"/>
    <w:rPr>
      <w:rFonts w:ascii="Calibri" w:eastAsia="Calibri" w:hAnsi="Calibri" w:cs="Calibri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2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2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горий Калачигин</dc:creator>
  <cp:keywords/>
  <dc:description/>
  <cp:lastModifiedBy>Григорий Калачигин</cp:lastModifiedBy>
  <cp:revision>1</cp:revision>
  <dcterms:created xsi:type="dcterms:W3CDTF">2022-06-24T08:32:00Z</dcterms:created>
  <dcterms:modified xsi:type="dcterms:W3CDTF">2022-06-24T08:33:00Z</dcterms:modified>
</cp:coreProperties>
</file>